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26D26" w14:textId="4EA79A86" w:rsidR="004A040B" w:rsidRPr="002972DF" w:rsidRDefault="002972DF" w:rsidP="002972D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972D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object-oriented programming</w:t>
      </w:r>
    </w:p>
    <w:p w14:paraId="0EDFEB89" w14:textId="5F20E6FD" w:rsidR="002972DF" w:rsidRPr="002972DF" w:rsidRDefault="002972DF" w:rsidP="002972D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972DF">
        <w:rPr>
          <w:rFonts w:ascii="Times New Roman" w:hAnsi="Times New Roman" w:cs="Times New Roman"/>
          <w:b/>
          <w:bCs/>
          <w:sz w:val="28"/>
          <w:szCs w:val="28"/>
          <w:lang w:val="en-US"/>
        </w:rPr>
        <w:t>Exam questions</w:t>
      </w:r>
    </w:p>
    <w:tbl>
      <w:tblPr>
        <w:tblW w:w="9498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"/>
        <w:gridCol w:w="9198"/>
      </w:tblGrid>
      <w:tr w:rsidR="002972DF" w:rsidRPr="002972DF" w14:paraId="73D1098C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0F4EFC7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9258" w:type="dxa"/>
            <w:vAlign w:val="center"/>
            <w:hideMark/>
          </w:tcPr>
          <w:p w14:paraId="1F9F50AE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scribe the fundamental concepts of object-oriented programming</w:t>
            </w:r>
          </w:p>
        </w:tc>
      </w:tr>
      <w:tr w:rsidR="002972DF" w:rsidRPr="002972DF" w14:paraId="37C5EE19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5682EAE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9258" w:type="dxa"/>
            <w:vAlign w:val="center"/>
            <w:hideMark/>
          </w:tcPr>
          <w:p w14:paraId="78D3958F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scribe the definitions of objects and classes</w:t>
            </w:r>
          </w:p>
        </w:tc>
      </w:tr>
      <w:tr w:rsidR="002972DF" w:rsidRPr="002972DF" w14:paraId="1414344E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F4C0CAC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9258" w:type="dxa"/>
            <w:vAlign w:val="center"/>
            <w:hideMark/>
          </w:tcPr>
          <w:p w14:paraId="638F0949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the concept of inheritance and its specifications</w:t>
            </w:r>
          </w:p>
        </w:tc>
      </w:tr>
      <w:tr w:rsidR="002972DF" w:rsidRPr="002972DF" w14:paraId="6FE22DD7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662749E8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</w:t>
            </w:r>
          </w:p>
        </w:tc>
        <w:tc>
          <w:tcPr>
            <w:tcW w:w="9258" w:type="dxa"/>
            <w:vAlign w:val="center"/>
            <w:hideMark/>
          </w:tcPr>
          <w:p w14:paraId="0C4B449E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the concept of encapsulation and its specifications</w:t>
            </w:r>
          </w:p>
        </w:tc>
      </w:tr>
      <w:tr w:rsidR="002972DF" w:rsidRPr="002972DF" w14:paraId="1682E2F5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530581F2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9258" w:type="dxa"/>
            <w:vAlign w:val="center"/>
            <w:hideMark/>
          </w:tcPr>
          <w:p w14:paraId="15571009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the concept of polymorphism and its specifications</w:t>
            </w:r>
          </w:p>
        </w:tc>
      </w:tr>
      <w:tr w:rsidR="002972DF" w:rsidRPr="002972DF" w14:paraId="50793E63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6499A0F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</w:t>
            </w:r>
          </w:p>
        </w:tc>
        <w:tc>
          <w:tcPr>
            <w:tcW w:w="9258" w:type="dxa"/>
            <w:vAlign w:val="center"/>
            <w:hideMark/>
          </w:tcPr>
          <w:p w14:paraId="40A80F1C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the concept of abstraction and its specifications</w:t>
            </w:r>
          </w:p>
        </w:tc>
      </w:tr>
      <w:tr w:rsidR="002972DF" w:rsidRPr="002972DF" w14:paraId="17B83C96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565B33EE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</w:t>
            </w:r>
          </w:p>
        </w:tc>
        <w:tc>
          <w:tcPr>
            <w:tcW w:w="9258" w:type="dxa"/>
            <w:vAlign w:val="center"/>
            <w:hideMark/>
          </w:tcPr>
          <w:p w14:paraId="03E42322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scribe the creation of constructors and destructors in classes</w:t>
            </w:r>
          </w:p>
        </w:tc>
      </w:tr>
      <w:tr w:rsidR="002972DF" w:rsidRPr="002972DF" w14:paraId="4E294BB5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1F90AE8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8</w:t>
            </w:r>
          </w:p>
        </w:tc>
        <w:tc>
          <w:tcPr>
            <w:tcW w:w="9258" w:type="dxa"/>
            <w:vAlign w:val="center"/>
            <w:hideMark/>
          </w:tcPr>
          <w:p w14:paraId="1A24138A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scribe the structs and enumerators. Compare them with each other</w:t>
            </w:r>
          </w:p>
        </w:tc>
      </w:tr>
      <w:tr w:rsidR="002972DF" w:rsidRPr="002972DF" w14:paraId="719AAC06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214A5033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</w:p>
        </w:tc>
        <w:tc>
          <w:tcPr>
            <w:tcW w:w="9258" w:type="dxa"/>
            <w:vAlign w:val="center"/>
            <w:hideMark/>
          </w:tcPr>
          <w:p w14:paraId="3AF36827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the constructor overloading and how it can be used with multiple classes</w:t>
            </w:r>
          </w:p>
        </w:tc>
      </w:tr>
      <w:tr w:rsidR="002972DF" w:rsidRPr="002972DF" w14:paraId="5C3F20ED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55C64D40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0</w:t>
            </w:r>
          </w:p>
        </w:tc>
        <w:tc>
          <w:tcPr>
            <w:tcW w:w="9258" w:type="dxa"/>
            <w:vAlign w:val="center"/>
            <w:hideMark/>
          </w:tcPr>
          <w:p w14:paraId="338E7FD2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Static members and methods. Create examples where a static method is used</w:t>
            </w:r>
          </w:p>
        </w:tc>
      </w:tr>
      <w:tr w:rsidR="002972DF" w:rsidRPr="002972DF" w14:paraId="73EE2450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7CDF056D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</w:t>
            </w:r>
          </w:p>
        </w:tc>
        <w:tc>
          <w:tcPr>
            <w:tcW w:w="9258" w:type="dxa"/>
            <w:vAlign w:val="center"/>
            <w:hideMark/>
          </w:tcPr>
          <w:p w14:paraId="12E024EE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Describe Sealed and partial classes.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Write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about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their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specifications</w:t>
            </w:r>
            <w:proofErr w:type="spellEnd"/>
          </w:p>
        </w:tc>
      </w:tr>
      <w:tr w:rsidR="002972DF" w:rsidRPr="002972DF" w14:paraId="73120C3F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1F40F3F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2</w:t>
            </w:r>
          </w:p>
        </w:tc>
        <w:tc>
          <w:tcPr>
            <w:tcW w:w="9258" w:type="dxa"/>
            <w:vAlign w:val="center"/>
            <w:hideMark/>
          </w:tcPr>
          <w:p w14:paraId="5AF992DE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Specify Array and List collections. Explain the differences between arrays and lists in C#</w:t>
            </w:r>
          </w:p>
        </w:tc>
      </w:tr>
      <w:tr w:rsidR="002972DF" w:rsidRPr="002972DF" w14:paraId="6C94E23E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66CD27D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3</w:t>
            </w:r>
          </w:p>
        </w:tc>
        <w:tc>
          <w:tcPr>
            <w:tcW w:w="9258" w:type="dxa"/>
            <w:vAlign w:val="center"/>
            <w:hideMark/>
          </w:tcPr>
          <w:p w14:paraId="67D3B3CA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the Dictionary and how a Dictionary in C# works. Provide an example of how to add, retrieve, and check for an item in a dictionary</w:t>
            </w:r>
          </w:p>
        </w:tc>
      </w:tr>
      <w:tr w:rsidR="002972DF" w:rsidRPr="002972DF" w14:paraId="2CBBD923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26B85FEF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4</w:t>
            </w:r>
          </w:p>
        </w:tc>
        <w:tc>
          <w:tcPr>
            <w:tcW w:w="9258" w:type="dxa"/>
            <w:vAlign w:val="center"/>
            <w:hideMark/>
          </w:tcPr>
          <w:p w14:paraId="0A450D99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scribe Queue and Stack. Write about their specifications and differences between a Queue and a Stack</w:t>
            </w:r>
          </w:p>
        </w:tc>
      </w:tr>
      <w:tr w:rsidR="002972DF" w:rsidRPr="002972DF" w14:paraId="7CDDBADD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D85EA8F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5</w:t>
            </w:r>
          </w:p>
        </w:tc>
        <w:tc>
          <w:tcPr>
            <w:tcW w:w="9258" w:type="dxa"/>
            <w:vAlign w:val="center"/>
            <w:hideMark/>
          </w:tcPr>
          <w:p w14:paraId="5584376E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scribe LINQ with Collections. Explain how LINQ can be used to query and manipulate collections in C#</w:t>
            </w:r>
          </w:p>
        </w:tc>
      </w:tr>
      <w:tr w:rsidR="002972DF" w:rsidRPr="002972DF" w14:paraId="276A5067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6156B535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6</w:t>
            </w:r>
          </w:p>
        </w:tc>
        <w:tc>
          <w:tcPr>
            <w:tcW w:w="9258" w:type="dxa"/>
            <w:vAlign w:val="center"/>
            <w:hideMark/>
          </w:tcPr>
          <w:p w14:paraId="56729515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designing the Windows Forms application. Give examples of properties and specifications of these kinds of applications</w:t>
            </w:r>
          </w:p>
        </w:tc>
      </w:tr>
      <w:tr w:rsidR="002972DF" w:rsidRPr="002972DF" w14:paraId="7A2CD741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49B4A92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7</w:t>
            </w:r>
          </w:p>
        </w:tc>
        <w:tc>
          <w:tcPr>
            <w:tcW w:w="9258" w:type="dxa"/>
            <w:vAlign w:val="center"/>
            <w:hideMark/>
          </w:tcPr>
          <w:p w14:paraId="4488A3FF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List and describe five common controls used in Windows Forms applications</w:t>
            </w:r>
          </w:p>
        </w:tc>
      </w:tr>
      <w:tr w:rsidR="002972DF" w:rsidRPr="002972DF" w14:paraId="269E2D21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254AD572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8</w:t>
            </w:r>
          </w:p>
        </w:tc>
        <w:tc>
          <w:tcPr>
            <w:tcW w:w="9258" w:type="dxa"/>
            <w:vAlign w:val="center"/>
            <w:hideMark/>
          </w:tcPr>
          <w:p w14:paraId="42EB4191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Write about Form Properties. Describe key properties of the Form class in Windows Forms</w:t>
            </w:r>
          </w:p>
        </w:tc>
      </w:tr>
      <w:tr w:rsidR="002972DF" w:rsidRPr="002972DF" w14:paraId="2E3824EE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D361672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9</w:t>
            </w:r>
          </w:p>
        </w:tc>
        <w:tc>
          <w:tcPr>
            <w:tcW w:w="9258" w:type="dxa"/>
            <w:vAlign w:val="center"/>
            <w:hideMark/>
          </w:tcPr>
          <w:p w14:paraId="3F07C385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Characterize different types of dialog boxes available in Windows Forms and how they are used</w:t>
            </w:r>
          </w:p>
        </w:tc>
      </w:tr>
      <w:tr w:rsidR="002972DF" w:rsidRPr="002972DF" w14:paraId="1AAED4EA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AED8F3C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0</w:t>
            </w:r>
          </w:p>
        </w:tc>
        <w:tc>
          <w:tcPr>
            <w:tcW w:w="9258" w:type="dxa"/>
            <w:vAlign w:val="center"/>
            <w:hideMark/>
          </w:tcPr>
          <w:p w14:paraId="469CC34B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scribe the implementation of input validation in Windows Forms</w:t>
            </w:r>
          </w:p>
        </w:tc>
      </w:tr>
      <w:tr w:rsidR="002972DF" w:rsidRPr="002972DF" w14:paraId="7DBAC4BF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402AE09C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1</w:t>
            </w:r>
          </w:p>
        </w:tc>
        <w:tc>
          <w:tcPr>
            <w:tcW w:w="9258" w:type="dxa"/>
            <w:vAlign w:val="center"/>
            <w:hideMark/>
          </w:tcPr>
          <w:p w14:paraId="47F7A513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Define Classes and Objects. Write a C# class called Book with properties Title, Author, and ISBN. Show how you would create an instance of this class</w:t>
            </w:r>
          </w:p>
        </w:tc>
      </w:tr>
      <w:tr w:rsidR="002972DF" w:rsidRPr="002972DF" w14:paraId="12C04CE0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011ADEAF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2</w:t>
            </w:r>
          </w:p>
        </w:tc>
        <w:tc>
          <w:tcPr>
            <w:tcW w:w="9258" w:type="dxa"/>
            <w:vAlign w:val="center"/>
            <w:hideMark/>
          </w:tcPr>
          <w:p w14:paraId="7EDD8675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Implement Inheritance. Create a base class Vehicle with common properties and methods. Then, derive two classes from it, Car and Bicycle, adding specific properties or methods to each</w:t>
            </w:r>
          </w:p>
        </w:tc>
      </w:tr>
      <w:tr w:rsidR="002972DF" w:rsidRPr="002972DF" w14:paraId="6B810159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7651F47B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3</w:t>
            </w:r>
          </w:p>
        </w:tc>
        <w:tc>
          <w:tcPr>
            <w:tcW w:w="9258" w:type="dxa"/>
            <w:vAlign w:val="center"/>
            <w:hideMark/>
          </w:tcPr>
          <w:p w14:paraId="411CFAFC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Implement Polymorphism. Given a method that takes a Vehicle object as a parameter, explain how it can accept objects of Car or Bicycle due to polymorphism.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Provide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a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code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example</w:t>
            </w:r>
            <w:proofErr w:type="spellEnd"/>
          </w:p>
        </w:tc>
      </w:tr>
      <w:tr w:rsidR="002972DF" w:rsidRPr="002972DF" w14:paraId="1B6BD3C2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4F1DB050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4</w:t>
            </w:r>
          </w:p>
        </w:tc>
        <w:tc>
          <w:tcPr>
            <w:tcW w:w="9258" w:type="dxa"/>
            <w:vAlign w:val="center"/>
            <w:hideMark/>
          </w:tcPr>
          <w:p w14:paraId="4101C601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Define Abstract Classes and Interfaces. Create an abstract class Shape with an abstract method </w:t>
            </w:r>
            <w:proofErr w:type="spellStart"/>
            <w:proofErr w:type="gram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CalculateArea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(</w:t>
            </w:r>
            <w:proofErr w:type="gram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). Then, define an interface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IColorable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with a </w:t>
            </w: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lastRenderedPageBreak/>
              <w:t xml:space="preserve">method </w:t>
            </w:r>
            <w:proofErr w:type="gram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Color(</w:t>
            </w:r>
            <w:proofErr w:type="gram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). Implement these in a Circle class and explain the difference in usage between the abstract class and the interface</w:t>
            </w:r>
          </w:p>
        </w:tc>
      </w:tr>
      <w:tr w:rsidR="002972DF" w:rsidRPr="002972DF" w14:paraId="19F71868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2A769CF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lastRenderedPageBreak/>
              <w:t>25</w:t>
            </w:r>
          </w:p>
        </w:tc>
        <w:tc>
          <w:tcPr>
            <w:tcW w:w="9258" w:type="dxa"/>
            <w:vAlign w:val="center"/>
            <w:hideMark/>
          </w:tcPr>
          <w:p w14:paraId="3B92E3BF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Implement Constructor Overloading. Write two constructors for a Rectangle class, one that takes no parameters and another that takes </w:t>
            </w:r>
            <w:r w:rsidRPr="002972DF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  <w:t>length</w:t>
            </w: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and </w:t>
            </w:r>
            <w:r w:rsidRPr="002972DF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  <w:t>width</w:t>
            </w:r>
          </w:p>
        </w:tc>
      </w:tr>
      <w:tr w:rsidR="002972DF" w:rsidRPr="002972DF" w14:paraId="09FBDBDA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377008D3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6</w:t>
            </w:r>
          </w:p>
        </w:tc>
        <w:tc>
          <w:tcPr>
            <w:tcW w:w="9258" w:type="dxa"/>
            <w:vAlign w:val="center"/>
            <w:hideMark/>
          </w:tcPr>
          <w:p w14:paraId="600F6596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Implement Method Overloading and Overriding. In a class hierarchy involving Animal and Dog, demonstrate method overloading and overriding. Provide code snippets where Dog overrides a method from Animal and also overloads one of its own methods</w:t>
            </w:r>
          </w:p>
        </w:tc>
      </w:tr>
      <w:tr w:rsidR="002972DF" w:rsidRPr="002972DF" w14:paraId="179BCDEC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E2DFCA9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7</w:t>
            </w:r>
          </w:p>
        </w:tc>
        <w:tc>
          <w:tcPr>
            <w:tcW w:w="9258" w:type="dxa"/>
            <w:vAlign w:val="center"/>
            <w:hideMark/>
          </w:tcPr>
          <w:p w14:paraId="6542974A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Create Static </w:t>
            </w:r>
            <w:proofErr w:type="spellStart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Memners</w:t>
            </w:r>
            <w:proofErr w:type="spellEnd"/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. Explain the purpose of static members in a class. Create a class Calculator with a static method Add that takes two numbers and returns their sum</w:t>
            </w:r>
          </w:p>
        </w:tc>
      </w:tr>
      <w:tr w:rsidR="002972DF" w:rsidRPr="002972DF" w14:paraId="76C540BD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4F379287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8</w:t>
            </w:r>
          </w:p>
        </w:tc>
        <w:tc>
          <w:tcPr>
            <w:tcW w:w="9258" w:type="dxa"/>
            <w:vAlign w:val="center"/>
            <w:hideMark/>
          </w:tcPr>
          <w:p w14:paraId="21FD1CF0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Implement List creation and manipulation. Write a C# program to create a List and add 5 integers to it. Show how to iterate through the list and print each value</w:t>
            </w:r>
          </w:p>
        </w:tc>
      </w:tr>
      <w:tr w:rsidR="002972DF" w:rsidRPr="002972DF" w14:paraId="04B8DA05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0851939E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9</w:t>
            </w:r>
          </w:p>
        </w:tc>
        <w:tc>
          <w:tcPr>
            <w:tcW w:w="9258" w:type="dxa"/>
            <w:vAlign w:val="center"/>
            <w:hideMark/>
          </w:tcPr>
          <w:p w14:paraId="3C98B8BD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Implement Stack for LIFO. Create a Stack and show how to push and pop elements. Use a simple example to demonstrate the Last-In-First-Out (LIFO) behavior of a stack</w:t>
            </w:r>
          </w:p>
        </w:tc>
      </w:tr>
      <w:tr w:rsidR="002972DF" w:rsidRPr="002972DF" w14:paraId="56582549" w14:textId="77777777" w:rsidTr="002972DF">
        <w:trPr>
          <w:tblCellSpacing w:w="0" w:type="dxa"/>
        </w:trPr>
        <w:tc>
          <w:tcPr>
            <w:tcW w:w="0" w:type="auto"/>
            <w:vAlign w:val="center"/>
            <w:hideMark/>
          </w:tcPr>
          <w:p w14:paraId="4290AC09" w14:textId="77777777" w:rsidR="002972DF" w:rsidRPr="002972DF" w:rsidRDefault="002972DF" w:rsidP="002972D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0</w:t>
            </w:r>
          </w:p>
        </w:tc>
        <w:tc>
          <w:tcPr>
            <w:tcW w:w="9258" w:type="dxa"/>
            <w:vAlign w:val="center"/>
            <w:hideMark/>
          </w:tcPr>
          <w:p w14:paraId="4324B447" w14:textId="77777777" w:rsidR="002972DF" w:rsidRPr="002972DF" w:rsidRDefault="002972DF" w:rsidP="002972D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972DF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Implement Queue Operations. Demonstrate how to create a Queue and perform basic operations like enqueue, dequeue, and peek. Show how you would handle the queue being empty before a dequeue operation</w:t>
            </w:r>
          </w:p>
        </w:tc>
      </w:tr>
    </w:tbl>
    <w:p w14:paraId="0C4A4FE1" w14:textId="77777777" w:rsidR="002972DF" w:rsidRPr="002972DF" w:rsidRDefault="002972DF" w:rsidP="002972DF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2972DF" w:rsidRPr="002972D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0tDQ3sjAxNDQ3NbJQ0lEKTi0uzszPAykwrAUAPBwmjywAAAA="/>
  </w:docVars>
  <w:rsids>
    <w:rsidRoot w:val="002972DF"/>
    <w:rsid w:val="00096DEB"/>
    <w:rsid w:val="000C6478"/>
    <w:rsid w:val="00264742"/>
    <w:rsid w:val="00271A12"/>
    <w:rsid w:val="002972DF"/>
    <w:rsid w:val="00320EB9"/>
    <w:rsid w:val="0039492F"/>
    <w:rsid w:val="003C5259"/>
    <w:rsid w:val="00443F27"/>
    <w:rsid w:val="004A040B"/>
    <w:rsid w:val="004A391D"/>
    <w:rsid w:val="004D0148"/>
    <w:rsid w:val="005E49A7"/>
    <w:rsid w:val="0066465F"/>
    <w:rsid w:val="006A55D1"/>
    <w:rsid w:val="00721070"/>
    <w:rsid w:val="00787C8E"/>
    <w:rsid w:val="008A5B81"/>
    <w:rsid w:val="008E32E8"/>
    <w:rsid w:val="0098034C"/>
    <w:rsid w:val="00A20CC1"/>
    <w:rsid w:val="00A6794F"/>
    <w:rsid w:val="00AD017E"/>
    <w:rsid w:val="00B569FB"/>
    <w:rsid w:val="00B97D71"/>
    <w:rsid w:val="00BD1ADD"/>
    <w:rsid w:val="00BE3DCF"/>
    <w:rsid w:val="00C24E84"/>
    <w:rsid w:val="00CA224B"/>
    <w:rsid w:val="00D106BB"/>
    <w:rsid w:val="00D11468"/>
    <w:rsid w:val="00D50D41"/>
    <w:rsid w:val="00D86E28"/>
    <w:rsid w:val="00E27FCD"/>
    <w:rsid w:val="00ED1D74"/>
    <w:rsid w:val="00F15E19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770D4"/>
  <w15:chartTrackingRefBased/>
  <w15:docId w15:val="{AE3EB0C9-D095-4356-A39E-23AE9B6D2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9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">
    <w:name w:val="HTML Code"/>
    <w:basedOn w:val="a0"/>
    <w:uiPriority w:val="99"/>
    <w:semiHidden/>
    <w:unhideWhenUsed/>
    <w:rsid w:val="002972DF"/>
    <w:rPr>
      <w:rFonts w:ascii="Courier New" w:eastAsia="Times New Roman" w:hAnsi="Courier New" w:cs="Courier New"/>
      <w:sz w:val="20"/>
      <w:szCs w:val="20"/>
    </w:rPr>
  </w:style>
  <w:style w:type="character" w:styleId="a4">
    <w:name w:val="Emphasis"/>
    <w:basedOn w:val="a0"/>
    <w:uiPriority w:val="20"/>
    <w:qFormat/>
    <w:rsid w:val="002972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4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8</Words>
  <Characters>3129</Characters>
  <Application>Microsoft Office Word</Application>
  <DocSecurity>0</DocSecurity>
  <Lines>26</Lines>
  <Paragraphs>7</Paragraphs>
  <ScaleCrop>false</ScaleCrop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3-12-02T14:08:00Z</dcterms:created>
  <dcterms:modified xsi:type="dcterms:W3CDTF">2023-12-02T14:10:00Z</dcterms:modified>
</cp:coreProperties>
</file>